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7E6B" w14:textId="77777777" w:rsidR="0058201C" w:rsidRDefault="0058201C" w:rsidP="004B718A">
      <w:pPr>
        <w:pStyle w:val="Heading1"/>
      </w:pPr>
    </w:p>
    <w:p w14:paraId="57FAE5C1" w14:textId="00C8ACB7" w:rsidR="004B718A" w:rsidRPr="0058201C" w:rsidRDefault="005E4036" w:rsidP="004B718A">
      <w:pPr>
        <w:pStyle w:val="Heading1"/>
        <w:rPr>
          <w:rFonts w:ascii="Caveat bold" w:hAnsi="Caveat bold"/>
          <w:color w:val="008F85"/>
          <w:sz w:val="40"/>
          <w:szCs w:val="40"/>
        </w:rPr>
      </w:pPr>
      <w:r>
        <w:rPr>
          <w:rFonts w:ascii="Caveat bold" w:hAnsi="Caveat bold"/>
          <w:color w:val="008F85"/>
          <w:sz w:val="40"/>
          <w:szCs w:val="40"/>
        </w:rPr>
        <w:t>School</w:t>
      </w:r>
      <w:r w:rsidR="0082094C">
        <w:rPr>
          <w:rFonts w:ascii="Caveat bold" w:hAnsi="Caveat bold"/>
          <w:color w:val="008F85"/>
          <w:sz w:val="40"/>
          <w:szCs w:val="40"/>
        </w:rPr>
        <w:t xml:space="preserve"> Outreach Ideas</w:t>
      </w:r>
    </w:p>
    <w:p w14:paraId="3B234BF3" w14:textId="77777777" w:rsidR="00C927AF" w:rsidRDefault="00C927AF" w:rsidP="00C927AF">
      <w:pPr>
        <w:rPr>
          <w:rFonts w:ascii="Gotham Book" w:hAnsi="Gotham Book"/>
        </w:rPr>
      </w:pPr>
    </w:p>
    <w:p w14:paraId="483D76EB" w14:textId="34014CDE" w:rsidR="008B3C2E" w:rsidRPr="008B3C2E" w:rsidRDefault="008B3C2E" w:rsidP="00645736">
      <w:pPr>
        <w:spacing w:line="360" w:lineRule="auto"/>
        <w:rPr>
          <w:rFonts w:ascii="Gotham Book" w:hAnsi="Gotham Book"/>
        </w:rPr>
      </w:pPr>
      <w:r w:rsidRPr="008B3C2E">
        <w:rPr>
          <w:rFonts w:ascii="Gotham Book" w:hAnsi="Gotham Book"/>
        </w:rPr>
        <w:t>As a parent, you have a number of opportunities to speak with teachers about financial education, including:</w:t>
      </w:r>
    </w:p>
    <w:p w14:paraId="7907E8C3" w14:textId="77777777" w:rsidR="008B3C2E" w:rsidRPr="008B3C2E" w:rsidRDefault="008B3C2E" w:rsidP="00645736">
      <w:pPr>
        <w:pStyle w:val="ListParagraph"/>
        <w:numPr>
          <w:ilvl w:val="0"/>
          <w:numId w:val="7"/>
        </w:numPr>
        <w:spacing w:line="360" w:lineRule="auto"/>
        <w:rPr>
          <w:rFonts w:ascii="Gotham Book" w:hAnsi="Gotham Book"/>
        </w:rPr>
      </w:pPr>
      <w:r w:rsidRPr="008B3C2E">
        <w:rPr>
          <w:rFonts w:ascii="Gotham Book" w:hAnsi="Gotham Book"/>
        </w:rPr>
        <w:t>Parent-teacher nights</w:t>
      </w:r>
    </w:p>
    <w:p w14:paraId="3F798769" w14:textId="77777777" w:rsidR="008B3C2E" w:rsidRPr="008B3C2E" w:rsidRDefault="008B3C2E" w:rsidP="00645736">
      <w:pPr>
        <w:pStyle w:val="ListParagraph"/>
        <w:numPr>
          <w:ilvl w:val="0"/>
          <w:numId w:val="7"/>
        </w:numPr>
        <w:spacing w:line="360" w:lineRule="auto"/>
        <w:rPr>
          <w:rFonts w:ascii="Gotham Book" w:hAnsi="Gotham Book"/>
        </w:rPr>
      </w:pPr>
      <w:r w:rsidRPr="008B3C2E">
        <w:rPr>
          <w:rFonts w:ascii="Gotham Book" w:hAnsi="Gotham Book"/>
        </w:rPr>
        <w:t>Parent-teacher conferences</w:t>
      </w:r>
    </w:p>
    <w:p w14:paraId="344CA9AD" w14:textId="77777777" w:rsidR="008B3C2E" w:rsidRPr="008B3C2E" w:rsidRDefault="008B3C2E" w:rsidP="00645736">
      <w:pPr>
        <w:pStyle w:val="ListParagraph"/>
        <w:numPr>
          <w:ilvl w:val="0"/>
          <w:numId w:val="7"/>
        </w:numPr>
        <w:spacing w:line="360" w:lineRule="auto"/>
        <w:rPr>
          <w:rFonts w:ascii="Gotham Book" w:hAnsi="Gotham Book"/>
        </w:rPr>
      </w:pPr>
      <w:r w:rsidRPr="008B3C2E">
        <w:rPr>
          <w:rFonts w:ascii="Gotham Book" w:hAnsi="Gotham Book"/>
        </w:rPr>
        <w:t>After-school events</w:t>
      </w:r>
    </w:p>
    <w:p w14:paraId="7C162637" w14:textId="77777777" w:rsidR="008B3C2E" w:rsidRPr="008B3C2E" w:rsidRDefault="008B3C2E" w:rsidP="00645736">
      <w:pPr>
        <w:pStyle w:val="ListParagraph"/>
        <w:numPr>
          <w:ilvl w:val="0"/>
          <w:numId w:val="7"/>
        </w:numPr>
        <w:spacing w:line="360" w:lineRule="auto"/>
        <w:rPr>
          <w:rFonts w:ascii="Gotham Book" w:hAnsi="Gotham Book"/>
        </w:rPr>
      </w:pPr>
      <w:r w:rsidRPr="008B3C2E">
        <w:rPr>
          <w:rFonts w:ascii="Gotham Book" w:hAnsi="Gotham Book"/>
        </w:rPr>
        <w:t>PTA meetings</w:t>
      </w:r>
    </w:p>
    <w:p w14:paraId="78C4FA0C" w14:textId="37A89441" w:rsidR="008B3C2E" w:rsidRPr="008B3C2E" w:rsidRDefault="008B3C2E" w:rsidP="00645736">
      <w:pPr>
        <w:spacing w:line="360" w:lineRule="auto"/>
        <w:rPr>
          <w:rFonts w:ascii="Gotham Book" w:hAnsi="Gotham Book"/>
        </w:rPr>
      </w:pPr>
      <w:r w:rsidRPr="008B3C2E">
        <w:rPr>
          <w:rFonts w:ascii="Gotham Book" w:hAnsi="Gotham Book"/>
        </w:rPr>
        <w:t xml:space="preserve">And if the teacher is interested in incorporating financial education, you can direct her/him to our </w:t>
      </w:r>
      <w:hyperlink r:id="rId7" w:history="1">
        <w:r w:rsidRPr="008B3C2E">
          <w:rPr>
            <w:rStyle w:val="Hyperlink"/>
            <w:rFonts w:ascii="Gotham Book" w:hAnsi="Gotham Book"/>
            <w:b/>
          </w:rPr>
          <w:t>Implementation Toolkit</w:t>
        </w:r>
      </w:hyperlink>
      <w:r w:rsidRPr="008B3C2E">
        <w:rPr>
          <w:rFonts w:ascii="Gotham Book" w:hAnsi="Gotham Book"/>
        </w:rPr>
        <w:t xml:space="preserve"> for great resources and tips.</w:t>
      </w:r>
    </w:p>
    <w:p w14:paraId="6660D64C" w14:textId="6A793D9C" w:rsidR="008109FD" w:rsidRDefault="008109FD" w:rsidP="008B3C2E"/>
    <w:p w14:paraId="74DBDFA9" w14:textId="77777777" w:rsidR="0082094C" w:rsidRPr="00C927AF" w:rsidRDefault="0082094C" w:rsidP="00C927AF">
      <w:pPr>
        <w:rPr>
          <w:rFonts w:ascii="Gotham Book" w:hAnsi="Gotham Book"/>
        </w:rPr>
      </w:pPr>
    </w:p>
    <w:p w14:paraId="1238C3A6" w14:textId="77777777" w:rsidR="006E709A" w:rsidRPr="00CB66B3" w:rsidRDefault="006E709A" w:rsidP="006E709A">
      <w:pPr>
        <w:spacing w:line="360" w:lineRule="auto"/>
        <w:rPr>
          <w:rFonts w:ascii="Gotham Book" w:hAnsi="Gotham Book"/>
        </w:rPr>
      </w:pPr>
      <w:r>
        <w:rPr>
          <w:rFonts w:ascii="Gotham Book" w:hAnsi="Gotham Book"/>
        </w:rPr>
        <w:t>What are we missing? Email us (</w:t>
      </w:r>
      <w:hyperlink r:id="rId8" w:history="1">
        <w:r w:rsidRPr="00ED7BC0">
          <w:rPr>
            <w:rStyle w:val="Hyperlink"/>
            <w:rFonts w:ascii="Gotham Book" w:hAnsi="Gotham Book"/>
          </w:rPr>
          <w:t>CheckYourSchool@Jumpstart.org</w:t>
        </w:r>
      </w:hyperlink>
      <w:r>
        <w:rPr>
          <w:rFonts w:ascii="Gotham Book" w:hAnsi="Gotham Book"/>
        </w:rPr>
        <w:t>) if you have other ideas!</w:t>
      </w:r>
    </w:p>
    <w:p w14:paraId="0A1ECC6A" w14:textId="77777777" w:rsidR="004B718A" w:rsidRDefault="004B718A">
      <w:bookmarkStart w:id="0" w:name="_GoBack"/>
      <w:bookmarkEnd w:id="0"/>
    </w:p>
    <w:sectPr w:rsidR="004B718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B2A60" w14:textId="77777777" w:rsidR="0098215D" w:rsidRDefault="0098215D" w:rsidP="000A46CA">
      <w:pPr>
        <w:spacing w:after="0" w:line="240" w:lineRule="auto"/>
      </w:pPr>
      <w:r>
        <w:separator/>
      </w:r>
    </w:p>
  </w:endnote>
  <w:endnote w:type="continuationSeparator" w:id="0">
    <w:p w14:paraId="33E60302" w14:textId="77777777" w:rsidR="0098215D" w:rsidRDefault="0098215D" w:rsidP="000A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veat bold">
    <w:panose1 w:val="00000000000000000000"/>
    <w:charset w:val="00"/>
    <w:family w:val="roman"/>
    <w:notTrueType/>
    <w:pitch w:val="default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055E2" w14:textId="77777777" w:rsidR="0098215D" w:rsidRDefault="0098215D" w:rsidP="000A46CA">
      <w:pPr>
        <w:spacing w:after="0" w:line="240" w:lineRule="auto"/>
      </w:pPr>
      <w:r>
        <w:separator/>
      </w:r>
    </w:p>
  </w:footnote>
  <w:footnote w:type="continuationSeparator" w:id="0">
    <w:p w14:paraId="0EEA89A0" w14:textId="77777777" w:rsidR="0098215D" w:rsidRDefault="0098215D" w:rsidP="000A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51EC7" w14:textId="1302DA69" w:rsidR="000A46CA" w:rsidRDefault="000A46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81B7F2" wp14:editId="6418EA42">
          <wp:simplePos x="0" y="0"/>
          <wp:positionH relativeFrom="column">
            <wp:posOffset>-374650</wp:posOffset>
          </wp:positionH>
          <wp:positionV relativeFrom="paragraph">
            <wp:posOffset>-273685</wp:posOffset>
          </wp:positionV>
          <wp:extent cx="1231900" cy="821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ck Your School landscape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900" cy="821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42DC5"/>
    <w:multiLevelType w:val="hybridMultilevel"/>
    <w:tmpl w:val="2AB8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81D3E"/>
    <w:multiLevelType w:val="hybridMultilevel"/>
    <w:tmpl w:val="366886D8"/>
    <w:lvl w:ilvl="0" w:tplc="66A07958">
      <w:start w:val="202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1284B"/>
    <w:multiLevelType w:val="hybridMultilevel"/>
    <w:tmpl w:val="3B7C6D5A"/>
    <w:lvl w:ilvl="0" w:tplc="5C5EF79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784C0A"/>
    <w:multiLevelType w:val="hybridMultilevel"/>
    <w:tmpl w:val="B5AAE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13ABE"/>
    <w:multiLevelType w:val="hybridMultilevel"/>
    <w:tmpl w:val="F3FA89C2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38302C"/>
    <w:multiLevelType w:val="hybridMultilevel"/>
    <w:tmpl w:val="A790BE80"/>
    <w:lvl w:ilvl="0" w:tplc="66A079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7E1F12"/>
    <w:multiLevelType w:val="hybridMultilevel"/>
    <w:tmpl w:val="684A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7QwMjEwtTQ0NDVT0lEKTi0uzszPAykwrAUAlId/JSwAAAA="/>
  </w:docVars>
  <w:rsids>
    <w:rsidRoot w:val="004B718A"/>
    <w:rsid w:val="000A46CA"/>
    <w:rsid w:val="004B718A"/>
    <w:rsid w:val="0058201C"/>
    <w:rsid w:val="005D64BB"/>
    <w:rsid w:val="005E4036"/>
    <w:rsid w:val="00645736"/>
    <w:rsid w:val="006E709A"/>
    <w:rsid w:val="008109FD"/>
    <w:rsid w:val="0082094C"/>
    <w:rsid w:val="008B3C2E"/>
    <w:rsid w:val="0098215D"/>
    <w:rsid w:val="00983592"/>
    <w:rsid w:val="00A80B06"/>
    <w:rsid w:val="00C927AF"/>
    <w:rsid w:val="00DF7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048E0"/>
  <w15:chartTrackingRefBased/>
  <w15:docId w15:val="{960B967D-E043-43E3-B72F-A47EA843D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18A"/>
  </w:style>
  <w:style w:type="paragraph" w:styleId="Heading1">
    <w:name w:val="heading 1"/>
    <w:basedOn w:val="Normal"/>
    <w:next w:val="Normal"/>
    <w:link w:val="Heading1Char"/>
    <w:uiPriority w:val="9"/>
    <w:qFormat/>
    <w:rsid w:val="004B7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B71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1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7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A"/>
  </w:style>
  <w:style w:type="paragraph" w:styleId="Footer">
    <w:name w:val="footer"/>
    <w:basedOn w:val="Normal"/>
    <w:link w:val="FooterChar"/>
    <w:uiPriority w:val="99"/>
    <w:unhideWhenUsed/>
    <w:rsid w:val="000A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ckYourSchool@Jumpstart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heckyourschool.org/for-educators/educator-toolki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</dc:creator>
  <cp:keywords/>
  <dc:description/>
  <cp:lastModifiedBy>Megan</cp:lastModifiedBy>
  <cp:revision>6</cp:revision>
  <dcterms:created xsi:type="dcterms:W3CDTF">2019-01-07T19:56:00Z</dcterms:created>
  <dcterms:modified xsi:type="dcterms:W3CDTF">2019-01-07T20:00:00Z</dcterms:modified>
</cp:coreProperties>
</file>